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7D6958" w14:textId="77777777" w:rsidR="00721AB6" w:rsidRPr="00721AB6" w:rsidRDefault="00721AB6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  <w:u w:val="single"/>
        </w:rPr>
      </w:pPr>
    </w:p>
    <w:p w14:paraId="67ECE19E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424732BD" w14:textId="5B7BF87A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  <w:r>
        <w:rPr>
          <w:rFonts w:asciiTheme="minorHAnsi" w:eastAsia="Calibri" w:hAnsiTheme="minorHAnsi" w:cs="Calibri"/>
          <w:b/>
          <w:sz w:val="24"/>
          <w:szCs w:val="24"/>
        </w:rPr>
        <w:t>CHAPTER 4:</w:t>
      </w:r>
    </w:p>
    <w:p w14:paraId="093AF914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p w14:paraId="52381B9E" w14:textId="28E6A44C" w:rsidR="0001129A" w:rsidRDefault="009120D7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  <w:r>
        <w:rPr>
          <w:rFonts w:asciiTheme="minorHAnsi" w:eastAsia="Calibri" w:hAnsiTheme="minorHAnsi" w:cs="Calibri"/>
          <w:b/>
          <w:sz w:val="24"/>
          <w:szCs w:val="24"/>
        </w:rPr>
        <w:t xml:space="preserve">There are 2 </w:t>
      </w:r>
      <w:proofErr w:type="spellStart"/>
      <w:r>
        <w:rPr>
          <w:rFonts w:asciiTheme="minorHAnsi" w:eastAsia="Calibri" w:hAnsiTheme="minorHAnsi" w:cs="Calibri"/>
          <w:b/>
          <w:sz w:val="24"/>
          <w:szCs w:val="24"/>
        </w:rPr>
        <w:t>jupyter</w:t>
      </w:r>
      <w:proofErr w:type="spellEnd"/>
      <w:r>
        <w:rPr>
          <w:rFonts w:asciiTheme="minorHAnsi" w:eastAsia="Calibri" w:hAnsiTheme="minorHAnsi" w:cs="Calibri"/>
          <w:b/>
          <w:sz w:val="24"/>
          <w:szCs w:val="24"/>
        </w:rPr>
        <w:t xml:space="preserve"> notebooks which I have shared in email</w:t>
      </w:r>
    </w:p>
    <w:p w14:paraId="062FBEFF" w14:textId="77777777" w:rsidR="0001129A" w:rsidRDefault="0001129A" w:rsidP="0001129A">
      <w:pPr>
        <w:outlineLvl w:val="0"/>
        <w:rPr>
          <w:rFonts w:asciiTheme="minorHAnsi" w:eastAsia="Calibri" w:hAnsiTheme="minorHAnsi" w:cs="Calibri"/>
          <w:b/>
          <w:sz w:val="24"/>
          <w:szCs w:val="24"/>
        </w:rPr>
      </w:pPr>
    </w:p>
    <w:sectPr w:rsidR="0001129A" w:rsidSect="00013A4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61848"/>
    <w:multiLevelType w:val="hybridMultilevel"/>
    <w:tmpl w:val="5FEEB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936B51"/>
    <w:multiLevelType w:val="hybridMultilevel"/>
    <w:tmpl w:val="A198AF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162335"/>
    <w:multiLevelType w:val="hybridMultilevel"/>
    <w:tmpl w:val="655CE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CF3085"/>
    <w:multiLevelType w:val="multilevel"/>
    <w:tmpl w:val="45FE6C68"/>
    <w:lvl w:ilvl="0">
      <w:start w:val="1"/>
      <w:numFmt w:val="bullet"/>
      <w:lvlText w:val="●"/>
      <w:lvlJc w:val="left"/>
      <w:pPr>
        <w:ind w:left="644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364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084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04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524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244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964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684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04" w:hanging="360"/>
      </w:pPr>
      <w:rPr>
        <w:u w:val="none"/>
      </w:rPr>
    </w:lvl>
  </w:abstractNum>
  <w:num w:numId="1" w16cid:durableId="864365499">
    <w:abstractNumId w:val="3"/>
  </w:num>
  <w:num w:numId="2" w16cid:durableId="911811587">
    <w:abstractNumId w:val="2"/>
  </w:num>
  <w:num w:numId="3" w16cid:durableId="1648049510">
    <w:abstractNumId w:val="0"/>
  </w:num>
  <w:num w:numId="4" w16cid:durableId="15395863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1N7Y0NTEyMDSyMDRT0lEKTi0uzszPAykwrgUALAR5IywAAAA="/>
  </w:docVars>
  <w:rsids>
    <w:rsidRoot w:val="00152F4E"/>
    <w:rsid w:val="00002223"/>
    <w:rsid w:val="0001129A"/>
    <w:rsid w:val="00013A49"/>
    <w:rsid w:val="00021924"/>
    <w:rsid w:val="000322F2"/>
    <w:rsid w:val="0008797F"/>
    <w:rsid w:val="001123CF"/>
    <w:rsid w:val="00124D53"/>
    <w:rsid w:val="001420DE"/>
    <w:rsid w:val="00144E7C"/>
    <w:rsid w:val="00152F4E"/>
    <w:rsid w:val="00156366"/>
    <w:rsid w:val="00184731"/>
    <w:rsid w:val="001F4CF5"/>
    <w:rsid w:val="001F7127"/>
    <w:rsid w:val="00216FD2"/>
    <w:rsid w:val="002212CB"/>
    <w:rsid w:val="00240AFF"/>
    <w:rsid w:val="00241250"/>
    <w:rsid w:val="00242ACE"/>
    <w:rsid w:val="00250525"/>
    <w:rsid w:val="002510D0"/>
    <w:rsid w:val="00266A37"/>
    <w:rsid w:val="002805D2"/>
    <w:rsid w:val="002A6F1F"/>
    <w:rsid w:val="002E3A10"/>
    <w:rsid w:val="003D069B"/>
    <w:rsid w:val="003D3C47"/>
    <w:rsid w:val="003D44E5"/>
    <w:rsid w:val="00404FA5"/>
    <w:rsid w:val="004102CE"/>
    <w:rsid w:val="00425C8A"/>
    <w:rsid w:val="00456EF6"/>
    <w:rsid w:val="00474987"/>
    <w:rsid w:val="0047651D"/>
    <w:rsid w:val="004B31F8"/>
    <w:rsid w:val="004C5626"/>
    <w:rsid w:val="004F6A5A"/>
    <w:rsid w:val="00525C31"/>
    <w:rsid w:val="005735F2"/>
    <w:rsid w:val="00595EBF"/>
    <w:rsid w:val="005C1BDF"/>
    <w:rsid w:val="005C201C"/>
    <w:rsid w:val="005E08D2"/>
    <w:rsid w:val="005F18F4"/>
    <w:rsid w:val="0060115B"/>
    <w:rsid w:val="00617366"/>
    <w:rsid w:val="00634FFB"/>
    <w:rsid w:val="00655FCD"/>
    <w:rsid w:val="00662696"/>
    <w:rsid w:val="006D5528"/>
    <w:rsid w:val="006E3A2A"/>
    <w:rsid w:val="00707460"/>
    <w:rsid w:val="007123D9"/>
    <w:rsid w:val="00721AB6"/>
    <w:rsid w:val="00741AF6"/>
    <w:rsid w:val="00755809"/>
    <w:rsid w:val="00783A76"/>
    <w:rsid w:val="007917C0"/>
    <w:rsid w:val="007B3154"/>
    <w:rsid w:val="007C53A7"/>
    <w:rsid w:val="00806D34"/>
    <w:rsid w:val="0086475B"/>
    <w:rsid w:val="008802A7"/>
    <w:rsid w:val="008B105A"/>
    <w:rsid w:val="009120D7"/>
    <w:rsid w:val="00913A64"/>
    <w:rsid w:val="00922794"/>
    <w:rsid w:val="00935BE6"/>
    <w:rsid w:val="009E0F03"/>
    <w:rsid w:val="009E34BC"/>
    <w:rsid w:val="00A07A3C"/>
    <w:rsid w:val="00A95EA3"/>
    <w:rsid w:val="00AA22B4"/>
    <w:rsid w:val="00AA2A47"/>
    <w:rsid w:val="00AA3154"/>
    <w:rsid w:val="00B1250C"/>
    <w:rsid w:val="00B85304"/>
    <w:rsid w:val="00B93159"/>
    <w:rsid w:val="00BA5387"/>
    <w:rsid w:val="00C32688"/>
    <w:rsid w:val="00C46C70"/>
    <w:rsid w:val="00C54D7E"/>
    <w:rsid w:val="00CA2F45"/>
    <w:rsid w:val="00D514E5"/>
    <w:rsid w:val="00D54245"/>
    <w:rsid w:val="00D928AA"/>
    <w:rsid w:val="00DA70C4"/>
    <w:rsid w:val="00E278C3"/>
    <w:rsid w:val="00E34E53"/>
    <w:rsid w:val="00E812CB"/>
    <w:rsid w:val="00EA4120"/>
    <w:rsid w:val="00EB176E"/>
    <w:rsid w:val="00ED3A73"/>
    <w:rsid w:val="00EF467D"/>
    <w:rsid w:val="00EF549C"/>
    <w:rsid w:val="00F15720"/>
    <w:rsid w:val="00F45221"/>
    <w:rsid w:val="00F46270"/>
    <w:rsid w:val="00F55B04"/>
    <w:rsid w:val="00F95A5E"/>
    <w:rsid w:val="00F95BF1"/>
    <w:rsid w:val="00FE1E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12C99F"/>
  <w15:docId w15:val="{625B88B7-FEA5-E547-8F1A-786C6C5C1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3A49"/>
  </w:style>
  <w:style w:type="paragraph" w:styleId="Heading1">
    <w:name w:val="heading 1"/>
    <w:basedOn w:val="Normal"/>
    <w:next w:val="Normal"/>
    <w:uiPriority w:val="9"/>
    <w:qFormat/>
    <w:rsid w:val="00013A4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013A4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013A4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013A4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013A49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013A4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13A49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013A49"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EF467D"/>
    <w:rPr>
      <w:color w:val="0000FF"/>
      <w:u w:val="single"/>
    </w:rPr>
  </w:style>
  <w:style w:type="paragraph" w:styleId="NoSpacing">
    <w:name w:val="No Spacing"/>
    <w:uiPriority w:val="1"/>
    <w:qFormat/>
    <w:rsid w:val="00EF467D"/>
    <w:pPr>
      <w:spacing w:line="240" w:lineRule="auto"/>
    </w:pPr>
  </w:style>
  <w:style w:type="paragraph" w:styleId="ListParagraph">
    <w:name w:val="List Paragraph"/>
    <w:basedOn w:val="Normal"/>
    <w:uiPriority w:val="1"/>
    <w:qFormat/>
    <w:rsid w:val="005C1BDF"/>
    <w:pPr>
      <w:ind w:left="720"/>
      <w:contextualSpacing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4B31F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B31F8"/>
    <w:rPr>
      <w:rFonts w:ascii="Tahoma" w:hAnsi="Tahoma" w:cs="Tahoma"/>
      <w:sz w:val="16"/>
      <w:szCs w:val="16"/>
    </w:rPr>
  </w:style>
  <w:style w:type="paragraph" w:customStyle="1" w:styleId="FigureCaptionBPBHEB">
    <w:name w:val="Figure Caption [BPB HEB]"/>
    <w:basedOn w:val="Normal"/>
    <w:link w:val="FigureCaptionBPBHEBChar"/>
    <w:qFormat/>
    <w:rsid w:val="0047651D"/>
    <w:pPr>
      <w:jc w:val="center"/>
    </w:pPr>
    <w:rPr>
      <w:rFonts w:ascii="Palatino Linotype" w:eastAsia="Palatino Linotype" w:hAnsi="Palatino Linotype" w:cs="Palatino Linotype"/>
      <w:bCs/>
      <w:i/>
      <w:iCs/>
      <w:sz w:val="18"/>
      <w:szCs w:val="18"/>
      <w:lang w:eastAsia="en-US"/>
    </w:rPr>
  </w:style>
  <w:style w:type="character" w:customStyle="1" w:styleId="FigureCaptionBPBHEBChar">
    <w:name w:val="Figure Caption [BPB HEB] Char"/>
    <w:basedOn w:val="DefaultParagraphFont"/>
    <w:link w:val="FigureCaptionBPBHEB"/>
    <w:rsid w:val="0047651D"/>
    <w:rPr>
      <w:rFonts w:ascii="Palatino Linotype" w:eastAsia="Palatino Linotype" w:hAnsi="Palatino Linotype" w:cs="Palatino Linotype"/>
      <w:bCs/>
      <w:i/>
      <w:iCs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4F6A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customStyle="1" w:styleId="NormalBPBHEB">
    <w:name w:val="Normal [BPB HEB]"/>
    <w:basedOn w:val="Normal"/>
    <w:link w:val="NormalBPBHEBChar"/>
    <w:qFormat/>
    <w:rsid w:val="001F7127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ascii="Palatino Linotype" w:eastAsia="Palatino Linotype" w:hAnsi="Palatino Linotype" w:cs="Palatino Linotype"/>
      <w:lang w:eastAsia="en-US"/>
    </w:rPr>
  </w:style>
  <w:style w:type="character" w:customStyle="1" w:styleId="NormalBPBHEBChar">
    <w:name w:val="Normal [BPB HEB] Char"/>
    <w:basedOn w:val="DefaultParagraphFont"/>
    <w:link w:val="NormalBPBHEB"/>
    <w:rsid w:val="001F7127"/>
    <w:rPr>
      <w:rFonts w:ascii="Palatino Linotype" w:eastAsia="Palatino Linotype" w:hAnsi="Palatino Linotype" w:cs="Palatino Linotype"/>
      <w:shd w:val="clear" w:color="auto" w:fill="FFFFFF"/>
      <w:lang w:eastAsia="en-US"/>
    </w:rPr>
  </w:style>
  <w:style w:type="paragraph" w:customStyle="1" w:styleId="CodeBlockBPBHEB">
    <w:name w:val="Code Block [BPB HEB]"/>
    <w:basedOn w:val="Normal"/>
    <w:link w:val="CodeBlockBPBHEBChar"/>
    <w:qFormat/>
    <w:rsid w:val="001123CF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hAnsi="Consolas"/>
      <w:sz w:val="20"/>
      <w:szCs w:val="20"/>
      <w:lang w:eastAsia="en-US"/>
    </w:rPr>
  </w:style>
  <w:style w:type="character" w:customStyle="1" w:styleId="CodeBlockBPBHEBChar">
    <w:name w:val="Code Block [BPB HEB] Char"/>
    <w:basedOn w:val="DefaultParagraphFont"/>
    <w:link w:val="CodeBlockBPBHEB"/>
    <w:rsid w:val="001123CF"/>
    <w:rPr>
      <w:rFonts w:ascii="Consolas" w:hAnsi="Consolas"/>
      <w:sz w:val="20"/>
      <w:szCs w:val="20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B176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B176E"/>
    <w:pPr>
      <w:spacing w:after="160" w:line="259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B176E"/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customStyle="1" w:styleId="Heading2BPBHEB">
    <w:name w:val="Heading 2 [BPB HEB]"/>
    <w:basedOn w:val="Heading2"/>
    <w:link w:val="Heading2BPBHEBChar"/>
    <w:qFormat/>
    <w:rsid w:val="00EB176E"/>
    <w:pPr>
      <w:spacing w:before="200" w:after="0"/>
      <w:jc w:val="both"/>
    </w:pPr>
    <w:rPr>
      <w:rFonts w:ascii="Palatino Linotype" w:eastAsia="Palatino Linotype" w:hAnsi="Palatino Linotype" w:cs="Palatino Linotype"/>
      <w:b/>
      <w:color w:val="365F91" w:themeColor="accent1" w:themeShade="BF"/>
      <w:sz w:val="36"/>
      <w:szCs w:val="36"/>
      <w:lang w:eastAsia="en-US"/>
    </w:rPr>
  </w:style>
  <w:style w:type="character" w:customStyle="1" w:styleId="Heading2BPBHEBChar">
    <w:name w:val="Heading 2 [BPB HEB] Char"/>
    <w:basedOn w:val="DefaultParagraphFont"/>
    <w:link w:val="Heading2BPBHEB"/>
    <w:rsid w:val="00EB176E"/>
    <w:rPr>
      <w:rFonts w:ascii="Palatino Linotype" w:eastAsia="Palatino Linotype" w:hAnsi="Palatino Linotype" w:cs="Palatino Linotype"/>
      <w:b/>
      <w:color w:val="365F91" w:themeColor="accent1" w:themeShade="BF"/>
      <w:sz w:val="36"/>
      <w:szCs w:val="3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424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4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96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876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7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7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7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89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45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5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8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63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5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Srikannan Balakrishnan</cp:lastModifiedBy>
  <cp:revision>3</cp:revision>
  <dcterms:created xsi:type="dcterms:W3CDTF">2025-02-19T23:54:00Z</dcterms:created>
  <dcterms:modified xsi:type="dcterms:W3CDTF">2025-02-19T23:58:00Z</dcterms:modified>
</cp:coreProperties>
</file>